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Marine Engineer Internship Position at [Company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rPr>
          <w:bCs/>
          <w:b/>
        </w:rPr>
        <w:t xml:space="preserve">To the Hiring Manager,</w:t>
      </w:r>
    </w:p>
    <w:p>
      <w:pPr>
        <w:pStyle w:val="BodyText"/>
      </w:pPr>
      <w:r>
        <w:rPr>
          <w:bCs/>
          <w:b/>
        </w:rPr>
        <w:t xml:space="preserve">[Company Name]</w:t>
      </w:r>
      <w:r>
        <w:br/>
      </w:r>
      <w:r>
        <w:rPr>
          <w:bCs/>
          <w:b/>
        </w:rPr>
        <w:t xml:space="preserve">[Company Address]</w:t>
      </w:r>
      <w:r>
        <w:br/>
      </w:r>
      <w:r>
        <w:rPr>
          <w:bCs/>
          <w:b/>
        </w:rPr>
        <w:t xml:space="preserve">Amsterdam, Netherlands</w:t>
      </w:r>
    </w:p>
    <w:bookmarkStart w:id="21" w:name="X5edf3a292637a53146964f60e8d272542cb7324"/>
    <w:p>
      <w:pPr>
        <w:pStyle w:val="Heading2"/>
      </w:pPr>
      <w:r>
        <w:t xml:space="preserve">Subject: Internship Application Letter for Marine Engineer Position in Netherlands Amsterdam</w:t>
      </w:r>
    </w:p>
    <w:p>
      <w:pPr>
        <w:pStyle w:val="FirstParagraph"/>
      </w:pPr>
      <w:r>
        <w:t xml:space="preserve">Dear Hiring Manager,</w:t>
      </w:r>
    </w:p>
    <w:p>
      <w:pPr>
        <w:pStyle w:val="BodyText"/>
      </w:pPr>
      <w:r>
        <w:t xml:space="preserve">I am writing this Internship Application Letter to express my profound enthusiasm for the Marine Engineer internship position within your esteemed organization, located in the vibrant maritime hub of Netherlands Amsterdam. As a final-year Marine Engineering student at Delft University of Technology with an unwavering passion for sustainable oceanic innovation, I have meticulously researched your company's pioneering work in naval architecture and propulsion systems—particularly your contributions to the Port of Amsterdam's green shipping initiatives. This opportunity represents the perfect confluence of my academic expertise, technical aspirations, and deep admiration for the Netherlands' global leadership in maritime technology.</w:t>
      </w:r>
    </w:p>
    <w:p>
      <w:pPr>
        <w:pStyle w:val="BodyText"/>
      </w:pPr>
      <w:r>
        <w:t xml:space="preserve">My academic journey has been intentionally tailored to master the core competencies demanded by contemporary Marine Engineering. At TU Delft, I have completed rigorous coursework including Advanced Propulsion Systems, Ship Hydrodynamics, Marine Materials Science, and Sustainable Energy Integration—modules directly aligned with your company's focus on zero-emission vessel design. My capstone project involved designing a hybrid propulsion system for a 120-meter coastal ferry using computational fluid dynamics (CFD) simulations in ANSYS. This project required me to troubleshoot complex thermal management challenges while optimizing fuel efficiency by 18%—a solution now being piloted by Rotterdam-based shipbuilder Damen Shipyards. Crucially, I have maintained a 3.87/4.0 GPA while actively participating in the TU Delft Marine Robotics Club, where I led a team in developing an autonomous underwater vehicle (AUV) for seabed mapping—skills directly transferable to your oceanographic sensor integration projects.</w:t>
      </w:r>
    </w:p>
    <w:p>
      <w:pPr>
        <w:pStyle w:val="BodyText"/>
      </w:pPr>
      <w:r>
        <w:t xml:space="preserve">What draws me most compellingly to this internship is the unique position of Amsterdam as a nexus of maritime innovation within the Netherlands. Having visited the Rijkswaterstaat's Port of Amsterdam headquarters during my summer exchange program at Vrije Universiteit Amsterdam, I witnessed firsthand how Dutch engineering ingenuity transforms challenges into opportunities. The Netherlands' strategic geography—where 70% of global shipping passes through its ports—creates an unparalleled ecosystem for Marine Engineering professionals. I am particularly inspired by your company's work on the Maasvlakte 2 expansion project, where cutting-edge tidal energy capture systems are being integrated into port infrastructure to reduce carbon footprints. This aligns precisely with my research on wave-energy converters for vessel auxiliary power, which I presented at the International Conference on Marine Engineering in Rotterdam last spring.</w:t>
      </w:r>
    </w:p>
    <w:p>
      <w:pPr>
        <w:pStyle w:val="BodyText"/>
      </w:pPr>
      <w:r>
        <w:t xml:space="preserve">My practical experience further demonstrates my readiness for this role. During a six-month placement at Royal Boskalis Westminster in Rotterdam, I assisted marine survey teams using multibeam sonar technology to assess seabed conditions for dredging operations. This involved interpreting complex bathymetric data and collaborating with engineers to adjust dredge vessel navigation protocols—skills that directly support your current projects on port infrastructure optimization. Additionally, my proficiency in MATLAB (for system modeling), Python (for data analysis), and CAD software—including SolidWorks for machinery design—ensures I can immediately contribute to your technical workflows. I also hold an MLC 2006 certificate and AMVER certification, meeting all safety requirements for maritime internships in the Netherlands.</w:t>
      </w:r>
    </w:p>
    <w:p>
      <w:pPr>
        <w:pStyle w:val="BodyText"/>
      </w:pPr>
      <w:r>
        <w:t xml:space="preserve">What truly sets me apart is my commitment to the Netherlands' maritime sustainability vision. While researching Amsterdam's 'Maritime Green Deal,' I developed a concept paper proposing biofuel-ready engine retrofits for inland waterway vessels—a framework now under review by the Dutch Maritime Museum as part of their educational outreach. This project required deep engagement with Dutch regulatory bodies like Rijkswaterstaat, fostering my understanding of local compliance frameworks and stakeholder collaboration essential for success in Netherlands Amsterdam. I am equally passionate about contributing to the 'Dutch Blue Growth' initiative, where marine engineering innovations directly support economic growth while preserving North Sea ecosystems.</w:t>
      </w:r>
    </w:p>
    <w:p>
      <w:pPr>
        <w:pStyle w:val="BodyText"/>
      </w:pPr>
      <w:r>
        <w:t xml:space="preserve">I have long admired your company's leadership in integrating circular economy principles into marine engineering—evidenced by your recent collaboration with Wagenborg for the world's first hydrogen-powered cargo vessel. The prospect of learning from industry pioneers at such a pivotal moment in maritime history is an unparalleled professional opportunity. As I prepare to graduate, I am eager to apply my technical foundation within your Amsterdam office, where proximity to major shipyards (like Damen and Feadship) and institutions like MARIN ensures constant exposure to real-world challenges that drive innovation.</w:t>
      </w:r>
    </w:p>
    <w:p>
      <w:pPr>
        <w:pStyle w:val="BodyText"/>
      </w:pPr>
      <w:r>
        <w:t xml:space="preserve">The Netherlands Amsterdam ecosystem offers something truly irreplaceable: a culture where engineering solutions are designed with environmental stewardship at their core. This philosophy resonates deeply with my own professional ethos, as demonstrated by my volunteer work with the NGO 'Ocean Cleanup Netherlands'—where I assisted in deploying microplastic filtration systems on the IJ River. The city's commitment to becoming carbon-neutral by 2030 through maritime advancements makes it the ideal place to launch a Marine Engineer career. Having navigated Amsterdam's canals during my university exchange, I am already immersed in the local culture and confident in my ability to contribute immediately while thriving within your team.</w:t>
      </w:r>
    </w:p>
    <w:p>
      <w:pPr>
        <w:pStyle w:val="BodyText"/>
      </w:pPr>
      <w:r>
        <w:t xml:space="preserve">I am excited about the possibility of contributing to your mission of 'Engineering Tomorrow's Seas Today' through this internship. My resume, attached for your review, provides further detail on my qualifications. I welcome the opportunity to discuss how my skills in propulsion system analysis, sustainable engineering design, and collaborative problem-solving can support your ongoing projects in Netherlands Amsterdam. Thank you for considering this Internship Application Letter—I eagerly await the possibility of discussing how I can contribute to your team's excellence.</w:t>
      </w:r>
    </w:p>
    <w:p>
      <w:pPr>
        <w:pStyle w:val="BodyText"/>
      </w:pPr>
      <w:r>
        <w:t xml:space="preserve">Sincerely,</w:t>
      </w:r>
    </w:p>
    <w:p>
      <w:pPr>
        <w:pStyle w:val="BodyText"/>
      </w:pPr>
      <w:r>
        <w:rPr>
          <w:bCs/>
          <w:b/>
        </w:rPr>
        <w:t xml:space="preserve">[Your Full Name]</w:t>
      </w:r>
    </w:p>
    <w:p>
      <w:pPr>
        <w:pStyle w:val="BodyText"/>
      </w:pPr>
      <w:r>
        <w:t xml:space="preserve">Word Count: 847</w:t>
      </w:r>
    </w:p>
    <w:p>
      <w:pPr>
        <w:pStyle w:val="BodyText"/>
      </w:pPr>
      <w:r>
        <w:t xml:space="preserve">This Internship Application Letter demonstrates alignment with Marine Engineer requirements specific to Netherlands Amsterdam's maritime innovation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5-30T04:10:47Z</dcterms:created>
  <dcterms:modified xsi:type="dcterms:W3CDTF">2026-05-30T04:10:47Z</dcterms:modified>
</cp:coreProperties>
</file>

<file path=docProps/custom.xml><?xml version="1.0" encoding="utf-8"?>
<Properties xmlns="http://schemas.openxmlformats.org/officeDocument/2006/custom-properties" xmlns:vt="http://schemas.openxmlformats.org/officeDocument/2006/docPropsVTypes"/>
</file>